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the Advanced Dietitian Training Program in DR Congo Kinshasa</w:t>
      </w:r>
    </w:p>
    <w:bookmarkEnd w:id="20"/>
    <w:p>
      <w:pPr>
        <w:pStyle w:val="BodyText"/>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Email: yourname@email.com | Phone: +243 XXX XXXX</w:t>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Nutrition Foundation for African Communities (INAC)</w:t>
      </w:r>
    </w:p>
    <w:p>
      <w:pPr>
        <w:pStyle w:val="BodyText"/>
      </w:pPr>
      <w:r>
        <w:t xml:space="preserve">Abidjan, Côte d'Ivoire</w:t>
      </w:r>
    </w:p>
    <w:bookmarkEnd w:id="21"/>
    <w:bookmarkStart w:id="22" w:name="X78f6b299ae38b84efab9f915106adf6011eac82"/>
    <w:p>
      <w:pPr>
        <w:pStyle w:val="Heading2"/>
      </w:pPr>
      <w:r>
        <w:t xml:space="preserve">Subject: Scholarship Application for Advanced Dietitian Training Program to Serve DR Congo Kinshasa</w:t>
      </w:r>
    </w:p>
    <w:p>
      <w:pPr>
        <w:pStyle w:val="FirstParagraph"/>
      </w:pPr>
      <w:r>
        <w:t xml:space="preserve">Dear Esteemed Members of the Scholarship Committee,</w:t>
      </w:r>
    </w:p>
    <w:p>
      <w:pPr>
        <w:pStyle w:val="BodyText"/>
      </w:pPr>
      <w:r>
        <w:t xml:space="preserve">With profound respect for your mission in advancing nutritional science across Africa, I am writing to formally submit my application for the International Nutrition Foundation's Advanced Dietitian Training Scholarship. As a dedicated public health professional deeply rooted in Kinshasa, DR Congo, I seek this opportunity to obtain specialized certification in clinical dietetics that will directly address the critical nutritional challenges facing my community. This</w:t>
      </w:r>
      <w:r>
        <w:t xml:space="preserve"> </w:t>
      </w:r>
      <w:r>
        <w:rPr>
          <w:bCs/>
          <w:b/>
        </w:rPr>
        <w:t xml:space="preserve">Scholarship Application Letter</w:t>
      </w:r>
      <w:r>
        <w:t xml:space="preserve"> </w:t>
      </w:r>
      <w:r>
        <w:t xml:space="preserve">articulates my commitment to becoming an effective</w:t>
      </w:r>
      <w:r>
        <w:t xml:space="preserve"> </w:t>
      </w:r>
      <w:r>
        <w:rPr>
          <w:bCs/>
          <w:b/>
        </w:rPr>
        <w:t xml:space="preserve">Dietitian</w:t>
      </w:r>
      <w:r>
        <w:t xml:space="preserve"> </w:t>
      </w:r>
      <w:r>
        <w:t xml:space="preserve">for the people of</w:t>
      </w:r>
      <w:r>
        <w:t xml:space="preserve"> </w:t>
      </w:r>
      <w:r>
        <w:rPr>
          <w:bCs/>
          <w:b/>
        </w:rPr>
        <w:t xml:space="preserve">DR Congo Kinshasa</w:t>
      </w:r>
      <w:r>
        <w:t xml:space="preserve">, where malnutrition affects over 30% of children under five and food insecurity remains a daily reality for millions.</w:t>
      </w:r>
    </w:p>
    <w:p>
      <w:pPr>
        <w:pStyle w:val="BodyText"/>
      </w:pPr>
      <w:r>
        <w:t xml:space="preserve">My journey toward nutritional science began during my undergraduate studies in Public Health at the University of Kinshasa, where I witnessed firsthand how inadequate dietary knowledge exacerbates health crises. In 2020, while working with a local NGO providing micronutrient supplementation in Kinshasa's densely populated neighborhoods like Kintambo and Ngaliema, I documented how 78% of mothers lacked understanding of balanced diets for their children. This experience ignited my determination to become a</w:t>
      </w:r>
      <w:r>
        <w:t xml:space="preserve"> </w:t>
      </w:r>
      <w:r>
        <w:rPr>
          <w:bCs/>
          <w:b/>
        </w:rPr>
        <w:t xml:space="preserve">Dietitian</w:t>
      </w:r>
      <w:r>
        <w:t xml:space="preserve"> </w:t>
      </w:r>
      <w:r>
        <w:t xml:space="preserve">who could transform nutritional education from an abstract concept into practical community solutions. My fieldwork revealed that culturally appropriate dietary interventions—not just food distribution—hold the key to sustainable health improvements in our context.</w:t>
      </w:r>
    </w:p>
    <w:p>
      <w:pPr>
        <w:pStyle w:val="BodyText"/>
      </w:pPr>
      <w:r>
        <w:t xml:space="preserve">During my three-year tenure as a Nutrition Educator with the WHO-DR Congo project, I developed and implemented community-based programs that reached over 5,000 families across Kinshasa's urban slums. Through these initiatives, I learned that successful</w:t>
      </w:r>
      <w:r>
        <w:t xml:space="preserve"> </w:t>
      </w:r>
      <w:r>
        <w:rPr>
          <w:bCs/>
          <w:b/>
        </w:rPr>
        <w:t xml:space="preserve">Dietitian</w:t>
      </w:r>
      <w:r>
        <w:t xml:space="preserve"> </w:t>
      </w:r>
      <w:r>
        <w:t xml:space="preserve">practice in</w:t>
      </w:r>
      <w:r>
        <w:t xml:space="preserve"> </w:t>
      </w:r>
      <w:r>
        <w:rPr>
          <w:bCs/>
          <w:b/>
        </w:rPr>
        <w:t xml:space="preserve">DR Congo Kinshasa</w:t>
      </w:r>
      <w:r>
        <w:t xml:space="preserve"> </w:t>
      </w:r>
      <w:r>
        <w:t xml:space="preserve">requires not only clinical expertise but deep cultural intelligence. For example, I adapted traditional recipes like *fufu* and *maboké* to incorporate locally available protein sources (e.g., bean-based "kiswahili" stews) while maintaining cultural significance. This approach increased dietary diversity by 40% among participating households—proof that effective nutrition work must honor local foodways. My experience navigating Kinshasa's complex healthcare infrastructure, from national hospitals to community health centers, has equipped me with the practical understanding necessary to bridge gaps between medical professionals and families.</w:t>
      </w:r>
    </w:p>
    <w:p>
      <w:pPr>
        <w:pStyle w:val="BodyText"/>
      </w:pPr>
      <w:r>
        <w:t xml:space="preserve">The proposed scholarship represents a pivotal step toward addressing systemic nutritional challenges that disproportionately impact vulnerable populations in Kinshasa. Current dietary service gaps include: (1) absence of dietitians in most public hospitals, leaving nutrition management to overburdened nurses; (2) limited training on managing acute malnutrition with locally sourced ingredients; and (3) insufficient programs for maternal nutrition during pregnancy—where 25% of mothers suffer from anemia. As a future certified</w:t>
      </w:r>
      <w:r>
        <w:t xml:space="preserve"> </w:t>
      </w:r>
      <w:r>
        <w:rPr>
          <w:bCs/>
          <w:b/>
        </w:rPr>
        <w:t xml:space="preserve">Dietitian</w:t>
      </w:r>
      <w:r>
        <w:t xml:space="preserve">, I will establish mobile clinics in Kinshasa's peri-urban zones, leveraging partnerships with community leaders to create sustainable food education networks. My long-term vision includes developing a "Kinshasa Nutritional Ecosystem" that trains local women as community diet advisors—a model proven successful in similar contexts across Africa.</w:t>
      </w:r>
    </w:p>
    <w:p>
      <w:pPr>
        <w:pStyle w:val="BodyText"/>
      </w:pPr>
      <w:r>
        <w:t xml:space="preserve">Financial constraints have prevented me from pursuing advanced certification, yet my commitment to service remains unwavering. I currently support two younger siblings through my modest income as a health educator and have secured partial funding from the Kinshasa Health Department for travel expenses. However, the full cost of international training—the only program meeting WHO accreditation standards for pediatric dietetics—remains inaccessible without your support. This scholarship would enable me to complete a 12-month specialization in Clinical Dietetics at the renowned University of Nairobi's International Nutrition Program, with fieldwork opportunities in DR Congo. Upon return, I will immediately deploy my skills at the National Institute of Public Health (INSP) in Kinshasa, where I have secured preliminary placement to establish the first comprehensive pediatric nutrition unit.</w:t>
      </w:r>
    </w:p>
    <w:p>
      <w:pPr>
        <w:pStyle w:val="BodyText"/>
      </w:pPr>
      <w:r>
        <w:t xml:space="preserve">What distinguishes me as a candidate is my unshakeable connection to DR Congo Kinshasa's reality. Unlike external consultants who may lack contextual understanding, I am fluent in Lingala and Swahili, understand local food markets like the famous Marché de la Gombe, and navigate kinship networks that are essential for community engagement. My proposed projects specifically address Kinshasa's unique challenges: developing low-cost fortified foods using cassava (a staple crop) to combat vitamin A deficiency, creating nutrition curricula for school feeding programs in areas with high HIV prevalence, and collaborating with the Ministry of Agriculture on urban farming initiatives. I have already drafted a 3-year implementation plan showing how my training will yield measurable outcomes within 18 months of returning.</w:t>
      </w:r>
    </w:p>
    <w:p>
      <w:pPr>
        <w:pStyle w:val="BodyText"/>
      </w:pPr>
      <w:r>
        <w:t xml:space="preserve">The impact of this scholarship extends far beyond individual achievement. In DR Congo Kinshasa, where healthcare resources are stretched thin, a single trained</w:t>
      </w:r>
      <w:r>
        <w:t xml:space="preserve"> </w:t>
      </w:r>
      <w:r>
        <w:rPr>
          <w:bCs/>
          <w:b/>
        </w:rPr>
        <w:t xml:space="preserve">Dietitian</w:t>
      </w:r>
      <w:r>
        <w:t xml:space="preserve"> </w:t>
      </w:r>
      <w:r>
        <w:t xml:space="preserve">can prevent hospital admissions by educating families on early signs of malnutrition and cost-effective dietary solutions. My work will directly support the UN Sustainable Development Goals 2 (Zero Hunger) and 3 (Good Health), while building local capacity that ensures sustainability. I have attached my academic transcripts, letters of recommendation from WHO Kinshasa and Dr. Mwamba, Head of Nutrition at INSP Kinshasa, and a detailed project proposal for your review.</w:t>
      </w:r>
    </w:p>
    <w:p>
      <w:pPr>
        <w:pStyle w:val="BodyText"/>
      </w:pPr>
      <w:r>
        <w:t xml:space="preserve">I implore you to consider this</w:t>
      </w:r>
      <w:r>
        <w:t xml:space="preserve"> </w:t>
      </w:r>
      <w:r>
        <w:rPr>
          <w:bCs/>
          <w:b/>
        </w:rPr>
        <w:t xml:space="preserve">Scholarship Application Letter</w:t>
      </w:r>
      <w:r>
        <w:t xml:space="preserve"> </w:t>
      </w:r>
      <w:r>
        <w:t xml:space="preserve">as a testament to my dedication. I am not merely seeking education—I am preparing to become a catalyst for change in DR Congo Kinshasa where every child deserves the right to thrive on proper nutrition. I respectfully request an opportunity to discuss how my background, vision, and commitment align with INAC's mission during an interview at your convenience.</w:t>
      </w:r>
    </w:p>
    <w:p>
      <w:pPr>
        <w:pStyle w:val="BodyText"/>
      </w:pPr>
      <w:r>
        <w:t xml:space="preserve">Thank you for your time and consideration of this vital investment in Kinshasa's future health. I eagerly await the possibility of contributing to the nutritional well-being of my community through this transformative scholarship.</w:t>
      </w:r>
    </w:p>
    <w:p>
      <w:pPr>
        <w:pStyle w:val="BodyText"/>
      </w:pPr>
      <w:r>
        <w:t xml:space="preserve">Sincerely,</w:t>
      </w:r>
    </w:p>
    <w:p>
      <w:pPr>
        <w:pStyle w:val="BodyText"/>
      </w:pPr>
      <w:r>
        <w:br/>
      </w:r>
    </w:p>
    <w:p>
      <w:pPr>
        <w:pStyle w:val="BodyText"/>
      </w:pPr>
      <w:r>
        <w:t xml:space="preserve">Marie Nkembo</w:t>
      </w:r>
    </w:p>
    <w:p>
      <w:pPr>
        <w:pStyle w:val="BodyText"/>
      </w:pPr>
      <w:r>
        <w:t xml:space="preserve">Public Health Nutrition Specialist | Kinshasa, DR Congo</w:t>
      </w:r>
    </w:p>
    <w:bookmarkEnd w:id="22"/>
    <w:p>
      <w:pPr>
        <w:pStyle w:val="BodyText"/>
      </w:pPr>
      <w:r>
        <w:t xml:space="preserve">Word Count: 867</w:t>
      </w:r>
    </w:p>
    <w:p>
      <w:pPr>
        <w:pStyle w:val="BodyText"/>
      </w:pPr>
      <w:r>
        <w:t xml:space="preserve">Keywords integrated per requirements:</w:t>
      </w:r>
      <w:r>
        <w:br/>
      </w:r>
      <w:r>
        <w:t xml:space="preserve">Scholarship Application Letter • Dietitian •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osition in DR Congo Kinshasa</dc:title>
  <dc:creator/>
  <dc:language>en</dc:language>
  <cp:keywords/>
  <dcterms:created xsi:type="dcterms:W3CDTF">2026-07-21T02:40:24Z</dcterms:created>
  <dcterms:modified xsi:type="dcterms:W3CDTF">2026-07-21T02:40:24Z</dcterms:modified>
</cp:coreProperties>
</file>

<file path=docProps/custom.xml><?xml version="1.0" encoding="utf-8"?>
<Properties xmlns="http://schemas.openxmlformats.org/officeDocument/2006/custom-properties" xmlns:vt="http://schemas.openxmlformats.org/officeDocument/2006/docPropsVTypes"/>
</file>